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D5343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0BB42C74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</w:t>
      </w:r>
      <w:r w:rsidR="00AA5613">
        <w:rPr>
          <w:rFonts w:asciiTheme="minorHAnsi" w:hAnsiTheme="minorHAnsi" w:cstheme="minorHAnsi"/>
        </w:rPr>
        <w:t xml:space="preserve">           </w:t>
      </w:r>
      <w:bookmarkStart w:id="13" w:name="_GoBack"/>
      <w:bookmarkEnd w:id="13"/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7F4BA17" w14:textId="77777777" w:rsidR="00C77597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2293C147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4" w:name="_Toc32092193"/>
      <w:r w:rsidRPr="00C77597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C77597">
        <w:rPr>
          <w:rFonts w:hint="cs"/>
          <w:sz w:val="22"/>
          <w:rtl/>
        </w:rPr>
        <w:t xml:space="preserve"> برای </w:t>
      </w:r>
      <w:r w:rsidR="00C77597" w:rsidRPr="00C77597">
        <w:rPr>
          <w:rFonts w:hint="cs"/>
          <w:sz w:val="22"/>
          <w:rtl/>
        </w:rPr>
        <w:t>مقایسه</w:t>
      </w:r>
      <w:r w:rsidRPr="00C77597">
        <w:rPr>
          <w:rFonts w:hint="cs"/>
          <w:sz w:val="22"/>
          <w:rtl/>
        </w:rPr>
        <w:t xml:space="preserve"> دو نسبت (توزیع دو جمله‏ای)</w:t>
      </w:r>
      <w:bookmarkEnd w:id="14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1EE30E11" w:rsidR="000B317F" w:rsidRPr="00DD2739" w:rsidRDefault="00C77597" w:rsidP="00380459">
      <w:pPr>
        <w:widowControl w:val="0"/>
      </w:pPr>
      <w:bookmarkStart w:id="15" w:name="_Hlk32866677"/>
      <w:r w:rsidRPr="00C77597">
        <w:rPr>
          <w:rFonts w:hint="eastAsia"/>
          <w:rtl/>
        </w:rPr>
        <w:t>بررس</w:t>
      </w:r>
      <w:r w:rsidRPr="00C77597">
        <w:rPr>
          <w:rFonts w:hint="cs"/>
          <w:rtl/>
        </w:rPr>
        <w:t>ی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معن</w:t>
      </w:r>
      <w:r w:rsidRPr="00C77597">
        <w:rPr>
          <w:rFonts w:hint="cs"/>
          <w:rtl/>
        </w:rPr>
        <w:t>ی‏</w:t>
      </w:r>
      <w:r w:rsidRPr="00C77597">
        <w:rPr>
          <w:rFonts w:hint="eastAsia"/>
          <w:rtl/>
        </w:rPr>
        <w:t>دار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ودن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تفاوت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</w:t>
      </w:r>
      <w:r w:rsidRPr="00C77597">
        <w:rPr>
          <w:rFonts w:hint="cs"/>
          <w:rtl/>
        </w:rPr>
        <w:t>ی</w:t>
      </w:r>
      <w:r w:rsidRPr="00C77597">
        <w:rPr>
          <w:rFonts w:hint="eastAsia"/>
          <w:rtl/>
        </w:rPr>
        <w:t>ن</w:t>
      </w:r>
      <w:r w:rsidRPr="00C77597">
        <w:rPr>
          <w:rtl/>
        </w:rPr>
        <w:t xml:space="preserve"> </w:t>
      </w:r>
      <w:r w:rsidR="000B317F" w:rsidRPr="00DD2739">
        <w:rPr>
          <w:rFonts w:hint="cs"/>
          <w:rtl/>
        </w:rPr>
        <w:t>دو نسبت</w:t>
      </w:r>
      <w:bookmarkEnd w:id="15"/>
      <w:r w:rsidR="000B317F"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DD2739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57ECED95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410F96CE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58ECEE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7AA262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</w:t>
      </w:r>
      <w:r w:rsidR="00C77597">
        <w:rPr>
          <w:rFonts w:hint="cs"/>
          <w:rtl/>
        </w:rPr>
        <w:t>ً</w:t>
      </w:r>
      <w:r w:rsidRPr="00DD2739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758F623E" w:rsidR="000B317F" w:rsidRPr="00DD2739" w:rsidRDefault="00D53438" w:rsidP="00D53438">
      <w:pPr>
        <w:widowControl w:val="0"/>
        <w:rPr>
          <w:rtl/>
        </w:rPr>
      </w:pPr>
      <w:r>
        <w:rPr>
          <w:rFonts w:hint="cs"/>
          <w:rtl/>
        </w:rPr>
        <w:t xml:space="preserve">کشاورزی از </w:t>
      </w:r>
      <w:r w:rsidR="00764DD3">
        <w:rPr>
          <w:rFonts w:hint="cs"/>
          <w:rtl/>
        </w:rPr>
        <w:t>محصولات</w:t>
      </w:r>
      <w:r w:rsidRPr="00DD2739">
        <w:rPr>
          <w:rFonts w:hint="cs"/>
          <w:rtl/>
        </w:rPr>
        <w:t xml:space="preserve"> شرکت پاکان بذر اصفهان </w:t>
      </w:r>
      <w:r>
        <w:rPr>
          <w:rFonts w:hint="cs"/>
          <w:rtl/>
        </w:rPr>
        <w:t xml:space="preserve">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>
        <w:rPr>
          <w:rFonts w:hint="cs"/>
          <w:rtl/>
        </w:rPr>
        <w:t>محصولات</w:t>
      </w:r>
      <w:r w:rsidRPr="00D53438">
        <w:rPr>
          <w:rtl/>
        </w:rPr>
        <w:t xml:space="preserve"> </w:t>
      </w:r>
      <w:r w:rsidRPr="00D53438">
        <w:rPr>
          <w:rFonts w:hint="eastAsia"/>
          <w:rtl/>
        </w:rPr>
        <w:t>شرکت</w:t>
      </w:r>
      <w:r>
        <w:rPr>
          <w:rFonts w:hint="cs"/>
          <w:rtl/>
        </w:rPr>
        <w:t xml:space="preserve"> نیکان بذر که دارای </w:t>
      </w:r>
      <w:r w:rsidR="00764DD3">
        <w:rPr>
          <w:rFonts w:hint="cs"/>
          <w:rtl/>
        </w:rPr>
        <w:t>تائیدی</w:t>
      </w:r>
      <w:r w:rsidR="00764DD3">
        <w:rPr>
          <w:rFonts w:hint="eastAsia"/>
          <w:rtl/>
        </w:rPr>
        <w:t>ه</w:t>
      </w:r>
      <w:r>
        <w:rPr>
          <w:rFonts w:hint="cs"/>
          <w:rtl/>
        </w:rPr>
        <w:t xml:space="preserve"> این سازمان است، 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نمایند. این کشاورز</w:t>
      </w:r>
      <w:r w:rsidR="00764DD3">
        <w:rPr>
          <w:rFonts w:hint="cs"/>
          <w:rtl/>
        </w:rPr>
        <w:t xml:space="preserve"> به </w:t>
      </w:r>
      <w:r w:rsidRPr="00DD2739">
        <w:rPr>
          <w:rFonts w:hint="cs"/>
          <w:rtl/>
        </w:rPr>
        <w:t xml:space="preserve">صورت کاملا ً تصادفی 100 دانه بذر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r w:rsidR="00764DD3">
        <w:rPr>
          <w:rFonts w:hint="cs"/>
          <w:rtl/>
        </w:rPr>
        <w:t xml:space="preserve">از محصولات هر دو شرکت </w:t>
      </w:r>
      <w:r w:rsidRPr="00DD2739">
        <w:rPr>
          <w:rFonts w:hint="cs"/>
          <w:rtl/>
        </w:rPr>
        <w:t xml:space="preserve">انتخاب و </w:t>
      </w:r>
      <w:r w:rsidR="00764DD3" w:rsidRPr="00764DD3">
        <w:rPr>
          <w:rFonts w:hint="eastAsia"/>
          <w:rtl/>
        </w:rPr>
        <w:t>ب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ستفاد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ز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روش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ک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سه‏ا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و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نام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بذرها</w:t>
      </w:r>
      <w:r w:rsidR="00764DD3">
        <w:rPr>
          <w:rFonts w:hint="cs"/>
          <w:rtl/>
        </w:rPr>
        <w:t>ی دو شرکت ر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مورد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رز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اب</w:t>
      </w:r>
      <w:r w:rsidR="00764DD3" w:rsidRPr="00764DD3">
        <w:rPr>
          <w:rFonts w:hint="cs"/>
          <w:rtl/>
        </w:rPr>
        <w:t>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رار</w:t>
      </w:r>
      <w:r w:rsidR="00764DD3" w:rsidRPr="00764DD3">
        <w:rPr>
          <w:rtl/>
        </w:rPr>
        <w:t xml:space="preserve"> </w:t>
      </w:r>
      <w:r w:rsidR="00764DD3">
        <w:rPr>
          <w:rFonts w:hint="cs"/>
          <w:rtl/>
        </w:rPr>
        <w:t>می‏دهد</w:t>
      </w:r>
      <w:r w:rsidRPr="00DD2739">
        <w:rPr>
          <w:rFonts w:hint="cs"/>
          <w:rtl/>
        </w:rPr>
        <w:t>. پس از اتمام مدت تعیین شده برای جوانه‏زنی، تعداد بذرهای جوانه زده</w:t>
      </w:r>
      <w:r w:rsidR="00764DD3">
        <w:rPr>
          <w:rFonts w:hint="cs"/>
          <w:rtl/>
        </w:rPr>
        <w:t xml:space="preserve"> شده شرکت پاکان بذر</w:t>
      </w:r>
      <w:r w:rsidRPr="00DD2739">
        <w:rPr>
          <w:rFonts w:hint="cs"/>
          <w:rtl/>
        </w:rPr>
        <w:t xml:space="preserve"> 82 عدد</w:t>
      </w:r>
      <w:r w:rsidR="00764DD3">
        <w:rPr>
          <w:rFonts w:hint="cs"/>
          <w:rtl/>
        </w:rPr>
        <w:t xml:space="preserve"> و شرکت نیکان بذر 74</w:t>
      </w:r>
      <w:r w:rsidRPr="00DD2739">
        <w:rPr>
          <w:rFonts w:hint="cs"/>
          <w:rtl/>
        </w:rPr>
        <w:t xml:space="preserve"> </w:t>
      </w:r>
      <w:r w:rsidR="001261DD">
        <w:rPr>
          <w:rFonts w:hint="cs"/>
          <w:rtl/>
        </w:rPr>
        <w:t xml:space="preserve">عدد </w:t>
      </w:r>
      <w:r w:rsidRPr="00DD2739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و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ا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طوخودوس</w:t>
      </w:r>
      <w:r w:rsidRPr="00DD2739">
        <w:rPr>
          <w:rFonts w:eastAsiaTheme="minorEastAsia" w:hint="cs"/>
          <w:rtl/>
        </w:rPr>
        <w:t xml:space="preserve"> </w:t>
      </w:r>
      <w:r w:rsidR="00764DD3">
        <w:rPr>
          <w:rFonts w:eastAsiaTheme="minorEastAsia" w:hint="cs"/>
          <w:rtl/>
        </w:rPr>
        <w:t xml:space="preserve">دو شرکت پاکان بذر و نیکان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DD2739" w:rsidRDefault="000A3BC7" w:rsidP="00380459">
      <w:pPr>
        <w:widowControl w:val="0"/>
      </w:pPr>
      <w:r w:rsidRPr="00DD2739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AA5613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A5613">
        <w:rPr>
          <w:rFonts w:ascii="Calibri" w:hAnsi="Calibri" w:cs="Calibri"/>
          <w:i/>
          <w:color w:val="8F5902"/>
        </w:rPr>
        <w:t># remove all variable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rm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list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l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functions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source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file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color w:val="4E9A06"/>
        </w:rPr>
        <w:t>"../r/func.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packages</w:t>
      </w:r>
      <w:r w:rsidRPr="00AA5613">
        <w:rPr>
          <w:rFonts w:ascii="Calibri" w:hAnsi="Calibri" w:cs="Calibri"/>
        </w:rPr>
        <w:br/>
        <w:t>want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c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4E9A06"/>
        </w:rPr>
        <w:t>"pacman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dplyr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psych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ggpub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  <w:t>ha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</w:rPr>
        <w:t xml:space="preserve">wants </w:t>
      </w:r>
      <w:r w:rsidRPr="00AA5613">
        <w:rPr>
          <w:rFonts w:ascii="Calibri" w:hAnsi="Calibri" w:cs="Calibri"/>
          <w:b/>
          <w:color w:val="CE5C00"/>
        </w:rPr>
        <w:t>%in%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rownames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x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installed.package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if</w:t>
      </w:r>
      <w:r w:rsidRPr="00AA5613">
        <w:rPr>
          <w:rFonts w:ascii="Calibri" w:hAnsi="Calibri" w:cs="Calibri"/>
        </w:rPr>
        <w:t xml:space="preserve"> (</w:t>
      </w:r>
      <w:r w:rsidRPr="00AA5613">
        <w:rPr>
          <w:rFonts w:ascii="Calibri" w:hAnsi="Calibri" w:cs="Calibri"/>
          <w:b/>
          <w:color w:val="204A87"/>
        </w:rPr>
        <w:t>any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 xml:space="preserve">has)) </w:t>
      </w:r>
      <w:r w:rsidRPr="00AA5613">
        <w:rPr>
          <w:rFonts w:ascii="Calibri" w:hAnsi="Calibri" w:cs="Calibri"/>
          <w:b/>
          <w:color w:val="204A87"/>
        </w:rPr>
        <w:t>install.packages</w:t>
      </w:r>
      <w:r w:rsidRPr="00AA5613">
        <w:rPr>
          <w:rFonts w:ascii="Calibri" w:hAnsi="Calibri" w:cs="Calibri"/>
        </w:rPr>
        <w:t>(wants[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>has])</w:t>
      </w:r>
      <w:r w:rsidRPr="00AA5613">
        <w:rPr>
          <w:rFonts w:ascii="Calibri" w:hAnsi="Calibri" w:cs="Calibri"/>
        </w:rPr>
        <w:br/>
        <w:t>pacman</w:t>
      </w:r>
      <w:r w:rsidRPr="00AA5613">
        <w:rPr>
          <w:rFonts w:ascii="Calibri" w:hAnsi="Calibri" w:cs="Calibri"/>
          <w:b/>
          <w:color w:val="CE5C00"/>
        </w:rPr>
        <w:t>::</w:t>
      </w:r>
      <w:r w:rsidRPr="00AA5613">
        <w:rPr>
          <w:rFonts w:ascii="Calibri" w:hAnsi="Calibri" w:cs="Calibri"/>
          <w:b/>
          <w:color w:val="204A87"/>
        </w:rPr>
        <w:t>p_load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char =</w:t>
      </w:r>
      <w:r w:rsidRPr="00AA5613">
        <w:rPr>
          <w:rFonts w:ascii="Calibri" w:hAnsi="Calibri" w:cs="Calibri"/>
        </w:rPr>
        <w:t xml:space="preserve"> wants)</w:t>
      </w: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DD2739" w:rsidRDefault="00997DD8" w:rsidP="00997DD8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>
        <w:rPr>
          <w:rFonts w:hint="cs"/>
          <w:u w:val="single"/>
          <w:rtl/>
        </w:rPr>
        <w:t>‏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 xml:space="preserve"> (100 عدد)</w:t>
      </w:r>
      <w:r w:rsidR="00E96D59">
        <w:rPr>
          <w:rFonts w:hint="cs"/>
          <w:u w:val="single"/>
          <w:rtl/>
        </w:rPr>
        <w:t xml:space="preserve"> و می‏توان </w:t>
      </w:r>
      <w:r w:rsidR="00E96D59" w:rsidRPr="00E96D59">
        <w:rPr>
          <w:rFonts w:hint="eastAsia"/>
          <w:u w:val="single"/>
          <w:rtl/>
        </w:rPr>
        <w:t>از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تقر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rFonts w:hint="eastAsia"/>
          <w:u w:val="single"/>
          <w:rtl/>
        </w:rPr>
        <w:t>ب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نرمال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بج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دو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جمله‏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استفاده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کرد</w:t>
      </w:r>
      <w:r w:rsidR="00E96D59">
        <w:rPr>
          <w:rFonts w:hint="cs"/>
          <w:u w:val="single"/>
          <w:rtl/>
        </w:rPr>
        <w:t>.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7685E115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1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P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P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Ni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test statistic</w:t>
      </w:r>
      <w:r w:rsidRPr="00E96D59">
        <w:rPr>
          <w:rFonts w:ascii="Calibri" w:hAnsi="Calibri" w:cs="Calibri"/>
        </w:rPr>
        <w:br/>
        <w:t>P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Niakan)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n.Pakan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</w:t>
      </w:r>
      <w:r w:rsidRPr="00E96D59">
        <w:rPr>
          <w:rFonts w:ascii="Calibri" w:hAnsi="Calibri" w:cs="Calibri"/>
        </w:rPr>
        <w:br/>
        <w:t>Z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qrt</w:t>
      </w:r>
      <w:r w:rsidRPr="00E96D59">
        <w:rPr>
          <w:rFonts w:ascii="Calibri" w:hAnsi="Calibri" w:cs="Calibri"/>
        </w:rPr>
        <w:t xml:space="preserve">(P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)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)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lastRenderedPageBreak/>
        <w:br/>
      </w:r>
      <w:r w:rsidRPr="00E96D59">
        <w:rPr>
          <w:rFonts w:ascii="Calibri" w:hAnsi="Calibri" w:cs="Calibri"/>
          <w:i/>
          <w:color w:val="8F5902"/>
        </w:rPr>
        <w:t># compute the critical values and p-value</w:t>
      </w:r>
      <w:r w:rsidRPr="00E96D59">
        <w:rPr>
          <w:rFonts w:ascii="Calibri" w:hAnsi="Calibri" w:cs="Calibri"/>
        </w:rPr>
        <w:br/>
        <w:t>alpha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0.05</w:t>
      </w:r>
      <w:r w:rsidRPr="00E96D59">
        <w:rPr>
          <w:rFonts w:ascii="Calibri" w:hAnsi="Calibri" w:cs="Calibri"/>
        </w:rPr>
        <w:br/>
        <w:t>alternative 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if</w:t>
      </w:r>
      <w:r w:rsidRPr="00E96D59">
        <w:rPr>
          <w:rFonts w:ascii="Calibri" w:hAnsi="Calibri" w:cs="Calibri"/>
        </w:rPr>
        <w:t xml:space="preserve"> (alternative </w:t>
      </w:r>
      <w:r w:rsidRPr="00E96D59">
        <w:rPr>
          <w:rFonts w:ascii="Calibri" w:hAnsi="Calibri" w:cs="Calibri"/>
          <w:b/>
          <w:color w:val="CE5C00"/>
        </w:rPr>
        <w:t>!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t>)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} </w:t>
      </w:r>
      <w:r w:rsidRPr="00E96D59">
        <w:rPr>
          <w:rFonts w:ascii="Calibri" w:hAnsi="Calibri" w:cs="Calibri"/>
          <w:b/>
          <w:color w:val="204A87"/>
        </w:rPr>
        <w:t>else</w:t>
      </w:r>
      <w:r w:rsidRPr="00E96D59">
        <w:rPr>
          <w:rFonts w:ascii="Calibri" w:hAnsi="Calibri" w:cs="Calibri"/>
        </w:rPr>
        <w:t xml:space="preserve">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}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p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q =</w:t>
      </w:r>
      <w:r w:rsidRPr="00E96D59">
        <w:rPr>
          <w:rFonts w:ascii="Calibri" w:hAnsi="Calibri" w:cs="Calibri"/>
        </w:rPr>
        <w:t xml:space="preserve"> Z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witch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EXPR =</w:t>
      </w:r>
      <w:r w:rsidRPr="00E96D59">
        <w:rPr>
          <w:rFonts w:ascii="Calibri" w:hAnsi="Calibri" w:cs="Calibri"/>
        </w:rPr>
        <w:t xml:space="preserve"> alternativ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two.sided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min</w:t>
      </w:r>
      <w:r w:rsidRPr="00E96D59">
        <w:rPr>
          <w:rFonts w:ascii="Calibri" w:hAnsi="Calibri" w:cs="Calibri"/>
        </w:rPr>
        <w:t xml:space="preserve">(p_value,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less =</w:t>
      </w:r>
      <w:r w:rsidRPr="00E96D59">
        <w:rPr>
          <w:rFonts w:ascii="Calibri" w:hAnsi="Calibri" w:cs="Calibri"/>
        </w:rPr>
        <w:t xml:space="preserve"> p_valu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greater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Test Statistic:"</w:t>
      </w:r>
      <w:r w:rsidRPr="00E96D59">
        <w:rPr>
          <w:rFonts w:ascii="Calibri" w:hAnsi="Calibri" w:cs="Calibri"/>
        </w:rPr>
        <w:t xml:space="preserve">, Z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Critical Values: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lower.critical, upper.critical)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P-value:"</w:t>
      </w:r>
      <w:r w:rsidRPr="00E96D59">
        <w:rPr>
          <w:rFonts w:ascii="Calibri" w:hAnsi="Calibri" w:cs="Calibri"/>
        </w:rPr>
        <w:t xml:space="preserve">, p_value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</w:p>
    <w:p w14:paraId="6F443BAC" w14:textId="328C0D4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DD2739" w:rsidRDefault="00E96D5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552D37A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</w:t>
      </w:r>
      <w:r w:rsidR="00E96D59">
        <w:rPr>
          <w:rFonts w:eastAsiaTheme="minorEastAsia" w:hint="cs"/>
          <w:rtl/>
        </w:rPr>
        <w:t>کمتر</w:t>
      </w:r>
      <w:r w:rsidRPr="00DD2739">
        <w:rPr>
          <w:rFonts w:eastAsiaTheme="minorEastAsia" w:hint="cs"/>
          <w:rtl/>
        </w:rPr>
        <w:t xml:space="preserve">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</w:t>
      </w:r>
      <w:r w:rsidR="00E96D59">
        <w:rPr>
          <w:rFonts w:eastAsiaTheme="minorEastAsia" w:hint="cs"/>
          <w:rtl/>
        </w:rPr>
        <w:t>ن</w:t>
      </w:r>
      <w:r w:rsidRPr="00DD2739">
        <w:rPr>
          <w:rFonts w:eastAsiaTheme="minorEastAsia" w:hint="cs"/>
          <w:rtl/>
        </w:rPr>
        <w:t xml:space="preserve">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تفاو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معن</w:t>
      </w:r>
      <w:r w:rsidR="00E96D59" w:rsidRPr="00E96D59">
        <w:rPr>
          <w:rFonts w:eastAsiaTheme="minorEastAsia" w:hint="cs"/>
          <w:rtl/>
        </w:rPr>
        <w:t>ی‏</w:t>
      </w:r>
      <w:r w:rsidR="00E96D59" w:rsidRPr="00E96D59">
        <w:rPr>
          <w:rFonts w:eastAsiaTheme="minorEastAsia" w:hint="eastAsia"/>
          <w:rtl/>
        </w:rPr>
        <w:t>دار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رص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قو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ام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اسطوخودوس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شرک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پا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جو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38B22EC" w14:textId="544888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E96D59">
        <w:rPr>
          <w:rFonts w:hint="cs"/>
          <w:rtl/>
        </w:rPr>
        <w:t xml:space="preserve">برا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="00E96D59" w:rsidRPr="00DD2739">
        <w:rPr>
          <w:rFonts w:hint="eastAsia"/>
          <w:rtl/>
        </w:rPr>
        <w:t>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ب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ساس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نمونه‏ها</w:t>
      </w:r>
      <w:r w:rsidR="00E96D59" w:rsidRPr="00DD2739">
        <w:rPr>
          <w:rFonts w:hint="cs"/>
          <w:rtl/>
        </w:rPr>
        <w:t>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نتخاب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شده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ز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ه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دو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1D075B77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2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use "prop.test" function from "stats" package</w:t>
      </w:r>
      <w:r w:rsidRPr="00E96D59">
        <w:rPr>
          <w:rFonts w:ascii="Calibri" w:hAnsi="Calibri" w:cs="Calibr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E96D59">
        <w:rPr>
          <w:rFonts w:ascii="Calibri" w:hAnsi="Calibri" w:cs="Calibri"/>
          <w:b/>
          <w:color w:val="204A87"/>
        </w:rPr>
        <w:t>prop.tes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x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x.Pakan, x.Niakan), </w:t>
      </w:r>
      <w:r w:rsidRPr="00E96D59">
        <w:rPr>
          <w:rFonts w:ascii="Calibri" w:hAnsi="Calibri" w:cs="Calibri"/>
          <w:color w:val="204A87"/>
        </w:rPr>
        <w:t>n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n.Pakan, n.Niakan), </w:t>
      </w:r>
      <w:r w:rsidRPr="00E96D59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E96D59">
        <w:rPr>
          <w:rFonts w:ascii="Calibri" w:hAnsi="Calibri" w:cs="Calibri"/>
        </w:rPr>
        <w:t xml:space="preserve">   </w:t>
      </w:r>
      <w:r w:rsidR="00AA5613">
        <w:rPr>
          <w:rFonts w:ascii="Calibri" w:hAnsi="Calibri" w:cs="Calibri"/>
        </w:rPr>
        <w:t xml:space="preserve">           </w:t>
      </w:r>
      <w:r w:rsidRPr="00E96D59">
        <w:rPr>
          <w:rFonts w:ascii="Calibri" w:hAnsi="Calibri" w:cs="Calibri"/>
        </w:rPr>
        <w:t xml:space="preserve">   </w:t>
      </w:r>
      <w:r w:rsidRPr="00E96D59">
        <w:rPr>
          <w:rFonts w:ascii="Calibri" w:hAnsi="Calibri" w:cs="Calibri"/>
          <w:color w:val="204A87"/>
        </w:rPr>
        <w:t>alternative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4E9A06"/>
        </w:rPr>
        <w:t>"two.sided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nf.leve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0.95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rrect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</w:p>
    <w:p w14:paraId="53D7B2AD" w14:textId="50CEDAC5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>
        <w:rPr>
          <w:rFonts w:ascii="Calibri" w:hAnsi="Calibri" w:cs="Calibri"/>
          <w:color w:val="auto"/>
          <w:szCs w:val="22"/>
          <w:lang w:bidi="ar-SA"/>
        </w:rPr>
        <w:t>34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19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>
        <w:rPr>
          <w:rFonts w:ascii="Calibri" w:hAnsi="Calibri" w:cs="Calibri"/>
          <w:color w:val="auto"/>
          <w:szCs w:val="22"/>
          <w:lang w:bidi="ar-SA"/>
        </w:rPr>
        <w:t>820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264D2A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6" w:name="_Toc32092194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2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3"/>
      </w:r>
      <w:r w:rsidRPr="00DD2739">
        <w:rPr>
          <w:rFonts w:hint="cs"/>
          <w:sz w:val="22"/>
          <w:highlight w:val="yellow"/>
          <w:rtl/>
        </w:rPr>
        <w:t>)</w:t>
      </w:r>
      <w:bookmarkEnd w:id="16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7" w:name="_Hlk29503757"/>
      <w:r w:rsidRPr="00DD2739">
        <w:rPr>
          <w:rFonts w:hint="cs"/>
          <w:rtl/>
        </w:rPr>
        <w:t xml:space="preserve">تعداد روزهای تابستانی </w:t>
      </w:r>
      <w:bookmarkEnd w:id="17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8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8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4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0D94610F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9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9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20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20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20E754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Style w:val="FootnoteReference"/>
          <w:rtl/>
        </w:rPr>
        <w:footnoteReference w:id="5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1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1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2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2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9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3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3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0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11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4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12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4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6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B798FB7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5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3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5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4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6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15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6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D53438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D53438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D5343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7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8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9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7" w:name="_Hlk29565639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7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8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0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8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1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9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9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D53438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9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0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3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24"/>
      </w:r>
      <w:r w:rsidRPr="00DD2739">
        <w:rPr>
          <w:rFonts w:hint="cs"/>
          <w:sz w:val="22"/>
          <w:rtl/>
        </w:rPr>
        <w:t>)</w:t>
      </w:r>
      <w:bookmarkEnd w:id="30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D5343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7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8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1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1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1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2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9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30"/>
      </w:r>
      <w:bookmarkEnd w:id="32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31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32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D53438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3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4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3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5"/>
      </w:r>
      <w:r w:rsidRPr="00DD2739">
        <w:rPr>
          <w:rFonts w:hint="cs"/>
          <w:rtl/>
        </w:rPr>
        <w:t xml:space="preserve"> </w:t>
      </w:r>
      <w:bookmarkEnd w:id="33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36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37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8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39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40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4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4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5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5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1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2"/>
      </w:r>
      <w:bookmarkEnd w:id="36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43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6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7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9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0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8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9"/>
      </w:r>
      <w:bookmarkEnd w:id="37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50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51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52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53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55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4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8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8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H0: rho == 0.69   versus   H1: rho !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9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56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57"/>
      </w:r>
      <w:bookmarkEnd w:id="39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58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60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53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61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40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1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D53438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D53438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D53438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6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5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5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66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67"/>
      </w:r>
      <w:r w:rsidRPr="00DD2739">
        <w:rPr>
          <w:rFonts w:hint="cs"/>
          <w:sz w:val="28"/>
          <w:rtl/>
        </w:rPr>
        <w:t>)</w:t>
      </w:r>
      <w:bookmarkEnd w:id="42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D5343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D53438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68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69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1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2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3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4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3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3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7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5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76"/>
      </w:r>
      <w:r w:rsidRPr="00DD2739">
        <w:rPr>
          <w:rFonts w:hint="cs"/>
          <w:sz w:val="28"/>
          <w:rtl/>
        </w:rPr>
        <w:t>)</w:t>
      </w:r>
      <w:bookmarkEnd w:id="44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D5343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7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9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78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5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79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D53438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D53438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D53438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2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6" w:name="_Hlk29752937"/>
      <w:r w:rsidRPr="00DD2739">
        <w:t>versicolor</w:t>
      </w:r>
      <w:r w:rsidRPr="00DD2739">
        <w:rPr>
          <w:rtl/>
        </w:rPr>
        <w:t xml:space="preserve"> </w:t>
      </w:r>
      <w:bookmarkEnd w:id="46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3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4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0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1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7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7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85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8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9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9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D5343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D5343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86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87"/>
      </w:r>
      <w:bookmarkEnd w:id="50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1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88"/>
      </w:r>
      <w:r w:rsidRPr="00DD2739">
        <w:rPr>
          <w:rFonts w:hint="cs"/>
          <w:rtl/>
        </w:rPr>
        <w:t xml:space="preserve"> (بیش از حد) مشکوک </w:t>
      </w:r>
      <w:bookmarkEnd w:id="51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5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89"/>
      </w:r>
      <w:bookmarkEnd w:id="52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6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3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3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4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D5343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D53438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9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9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8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92"/>
      </w:r>
      <w:r w:rsidRPr="00DD2739">
        <w:rPr>
          <w:rFonts w:hint="cs"/>
          <w:sz w:val="28"/>
          <w:rtl/>
        </w:rPr>
        <w:t>)</w:t>
      </w:r>
      <w:bookmarkEnd w:id="55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93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6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6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9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7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8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8"/>
      <w:r w:rsidRPr="00DD2739">
        <w:rPr>
          <w:rStyle w:val="FootnoteReference"/>
          <w:rtl/>
        </w:rPr>
        <w:footnoteReference w:id="94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95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96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97"/>
      </w:r>
      <w:bookmarkEnd w:id="59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D5343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98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60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1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1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5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2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2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99"/>
      </w:r>
      <w:r w:rsidRPr="00DD2739">
        <w:rPr>
          <w:rFonts w:hint="cs"/>
          <w:sz w:val="28"/>
          <w:rtl/>
        </w:rPr>
        <w:t xml:space="preserve"> برای دو جامعه</w:t>
      </w:r>
      <w:bookmarkEnd w:id="63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4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4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1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2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D5343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8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9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03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6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5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1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7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7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2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8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D5343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D5343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D53438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06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07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3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9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9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3"/>
            <w:bookmarkStart w:id="71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1"/>
      <w:bookmarkStart w:id="73" w:name="OLE_LINK2"/>
      <w:bookmarkEnd w:id="70"/>
      <w:bookmarkEnd w:id="71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2"/>
    <w:bookmarkEnd w:id="73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r w:rsidRPr="00DD2739">
        <w:rPr>
          <w:rFonts w:asciiTheme="minorHAnsi" w:hAnsiTheme="minorHAnsi"/>
        </w:rPr>
        <w:t>data.frame</w:t>
      </w:r>
      <w:proofErr w:type="spell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5"/>
            <w:bookmarkStart w:id="75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4"/>
    <w:bookmarkEnd w:id="75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08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09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0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7"/>
      <w:bookmarkStart w:id="77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6"/>
    <w:bookmarkEnd w:id="77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2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2  3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8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8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2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1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0  1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5  2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0  2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9A177E" w:rsidRPr="00DD2739">
        <w:rPr>
          <w:rFonts w:asciiTheme="minorHAnsi" w:hAnsiTheme="minorHAnsi"/>
        </w:rPr>
        <w:t>1  5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5  0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CB1D5C" w:rsidRPr="00DD2739">
        <w:rPr>
          <w:rFonts w:asciiTheme="minorHAnsi" w:hAnsiTheme="minorHAnsi"/>
        </w:rPr>
        <w:t>1  1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1</w:t>
      </w:r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1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5  7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7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9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80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80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r w:rsidRPr="00DD2739">
              <w:lastRenderedPageBreak/>
              <w:t>ifelse</w:t>
            </w:r>
            <w:proofErr w:type="spellEnd"/>
            <w:r w:rsidRPr="00DD2739">
              <w:t xml:space="preserve">(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9"/>
            <w:bookmarkStart w:id="82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1"/>
    <w:bookmarkEnd w:id="82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11"/>
            <w:bookmarkStart w:id="84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3"/>
    <w:bookmarkEnd w:id="84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5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"</w:t>
      </w:r>
      <w:r w:rsidR="003E4BBB" w:rsidRPr="00DD2739">
        <w:t xml:space="preserve"> </w:t>
      </w:r>
      <w:r w:rsidRPr="00DD2739">
        <w:t xml:space="preserve"> "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"  "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OLE_LINK13"/>
            <w:bookmarkStart w:id="87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6"/>
      <w:bookmarkEnd w:id="87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9375AB" w:rsidRPr="00DD2739">
        <w:rPr>
          <w:rFonts w:asciiTheme="minorHAnsi" w:hAnsiTheme="minorHAnsi" w:cstheme="minorHAnsi"/>
        </w:rPr>
        <w:t xml:space="preserve">0.0  3.2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 xml:space="preserve">0.0  1.4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8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8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 4  5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 2  5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>## 1  2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r w:rsidR="00AD7FB8" w:rsidRPr="00DD2739">
        <w:rPr>
          <w:rFonts w:asciiTheme="minorHAnsi" w:hAnsiTheme="minorHAnsi" w:cstheme="minorHAnsi"/>
        </w:rPr>
        <w:t>1  2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9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9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0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0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4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6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1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1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2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2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3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3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68A6F" w14:textId="77777777" w:rsidR="00B024E0" w:rsidRDefault="00B024E0" w:rsidP="00C01B30">
      <w:r>
        <w:separator/>
      </w:r>
    </w:p>
  </w:endnote>
  <w:endnote w:type="continuationSeparator" w:id="0">
    <w:p w14:paraId="04159DE4" w14:textId="77777777" w:rsidR="00B024E0" w:rsidRDefault="00B024E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6894C" w14:textId="77777777" w:rsidR="00B024E0" w:rsidRDefault="00B024E0" w:rsidP="003B1F3F">
      <w:pPr>
        <w:bidi w:val="0"/>
        <w:jc w:val="left"/>
      </w:pPr>
      <w:r>
        <w:separator/>
      </w:r>
    </w:p>
  </w:footnote>
  <w:footnote w:type="continuationSeparator" w:id="0">
    <w:p w14:paraId="20AB3D9F" w14:textId="77777777" w:rsidR="00B024E0" w:rsidRDefault="00B024E0" w:rsidP="007E01B7">
      <w:pPr>
        <w:bidi w:val="0"/>
        <w:jc w:val="left"/>
      </w:pPr>
      <w:r>
        <w:continuationSeparator/>
      </w:r>
    </w:p>
  </w:footnote>
  <w:footnote w:type="continuationNotice" w:id="1">
    <w:p w14:paraId="7D9DEF41" w14:textId="77777777" w:rsidR="00B024E0" w:rsidRDefault="00B024E0">
      <w:pPr>
        <w:spacing w:before="0" w:after="0"/>
      </w:pPr>
    </w:p>
  </w:footnote>
  <w:footnote w:id="2">
    <w:p w14:paraId="7715F65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3">
    <w:p w14:paraId="2098DC8C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4">
    <w:p w14:paraId="166B0881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5">
    <w:p w14:paraId="233205EC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6">
    <w:p w14:paraId="5119E608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7">
    <w:p w14:paraId="699A9CB1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">
    <w:p w14:paraId="6B7A1FB2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">
    <w:p w14:paraId="471ED0FF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">
    <w:p w14:paraId="04449EAE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1">
    <w:p w14:paraId="57883D18" w14:textId="77777777" w:rsidR="00D53438" w:rsidRDefault="00D53438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12">
    <w:p w14:paraId="209CB14A" w14:textId="77777777" w:rsidR="00D53438" w:rsidRDefault="00D53438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3">
    <w:p w14:paraId="2FB0231B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14">
    <w:p w14:paraId="133F893F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5">
    <w:p w14:paraId="0780DF7A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16">
    <w:p w14:paraId="7609F786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7">
    <w:p w14:paraId="7769D653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8">
    <w:p w14:paraId="325017BA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9">
    <w:p w14:paraId="45AB11DD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0">
    <w:p w14:paraId="2083045E" w14:textId="77777777" w:rsidR="00D53438" w:rsidRDefault="00D53438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1">
    <w:p w14:paraId="5D4B481D" w14:textId="77777777" w:rsidR="00D53438" w:rsidRDefault="00D53438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2">
    <w:p w14:paraId="2C1A62B1" w14:textId="77777777" w:rsidR="00D53438" w:rsidRDefault="00D53438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3">
    <w:p w14:paraId="21790C3D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4">
    <w:p w14:paraId="3BD753B5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25">
    <w:p w14:paraId="4EB30E89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6">
    <w:p w14:paraId="4641780F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7">
    <w:p w14:paraId="58A7AC91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8">
    <w:p w14:paraId="33941DB4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9">
    <w:p w14:paraId="69BF7B3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0">
    <w:p w14:paraId="71E755A1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31">
    <w:p w14:paraId="52CD0177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32">
    <w:p w14:paraId="1DBE155D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33">
    <w:p w14:paraId="2046502D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4">
    <w:p w14:paraId="447E9B73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5">
    <w:p w14:paraId="481E6118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6">
    <w:p w14:paraId="507FB926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37">
    <w:p w14:paraId="4EEEC211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38">
    <w:p w14:paraId="3897E928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9">
    <w:p w14:paraId="36D87B59" w14:textId="77777777" w:rsidR="00D53438" w:rsidRDefault="00D53438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40">
    <w:p w14:paraId="2A00DAAD" w14:textId="77777777" w:rsidR="00D53438" w:rsidRDefault="00D53438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41">
    <w:p w14:paraId="5CF9AD54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2">
    <w:p w14:paraId="717B6826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3">
    <w:p w14:paraId="26576494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44">
    <w:p w14:paraId="01BA5577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5">
    <w:p w14:paraId="646D6595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6">
    <w:p w14:paraId="53DEFD8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7">
    <w:p w14:paraId="2CB18401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8">
    <w:p w14:paraId="062FF9BD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49">
    <w:p w14:paraId="798C8938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0">
    <w:p w14:paraId="1F792713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51">
    <w:p w14:paraId="05DCD5F4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52">
    <w:p w14:paraId="0408A126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3">
    <w:p w14:paraId="5A1AE86C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54">
    <w:p w14:paraId="55536B39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5">
    <w:p w14:paraId="7C454A70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56">
    <w:p w14:paraId="3E8E0A2F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7">
    <w:p w14:paraId="6A298A22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8">
    <w:p w14:paraId="56A52B1E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9">
    <w:p w14:paraId="197405E7" w14:textId="77777777" w:rsidR="00D53438" w:rsidRDefault="00D5343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0">
    <w:p w14:paraId="131326E4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1">
    <w:p w14:paraId="62670335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62">
    <w:p w14:paraId="24F3005E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3">
    <w:p w14:paraId="1961D025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4">
    <w:p w14:paraId="587AE58B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5">
    <w:p w14:paraId="7DC4F7FC" w14:textId="77777777" w:rsidR="00D53438" w:rsidRDefault="00D5343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6">
    <w:p w14:paraId="241C7951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67">
    <w:p w14:paraId="7366D916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68">
    <w:p w14:paraId="4BA317D4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69">
    <w:p w14:paraId="4AD5FD27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0">
    <w:p w14:paraId="0E5D928B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1">
    <w:p w14:paraId="36CB9C03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2">
    <w:p w14:paraId="3C2CFDCD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3">
    <w:p w14:paraId="25116BBB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4">
    <w:p w14:paraId="285E98A3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75">
    <w:p w14:paraId="75E3BA44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6">
    <w:p w14:paraId="3C6DAFA6" w14:textId="77777777" w:rsidR="00D53438" w:rsidRDefault="00D5343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77">
    <w:p w14:paraId="56F85157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8">
    <w:p w14:paraId="221D02CA" w14:textId="77777777" w:rsidR="00D53438" w:rsidRDefault="00D53438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79">
    <w:p w14:paraId="4E00C836" w14:textId="77777777" w:rsidR="00D53438" w:rsidRDefault="00D53438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80">
    <w:p w14:paraId="0F0DAEBD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1">
    <w:p w14:paraId="1AF54A73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2">
    <w:p w14:paraId="4F35E3AF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3">
    <w:p w14:paraId="616C9C78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4">
    <w:p w14:paraId="1EBB9704" w14:textId="77777777" w:rsidR="00D53438" w:rsidRDefault="00D5343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5">
    <w:p w14:paraId="67E892EC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86">
    <w:p w14:paraId="7A6D6B48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87">
    <w:p w14:paraId="52B99EDE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88">
    <w:p w14:paraId="36109246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89">
    <w:p w14:paraId="32B98AD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90">
    <w:p w14:paraId="583D704D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91">
    <w:p w14:paraId="480A2BA4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2">
    <w:p w14:paraId="154774C1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93">
    <w:p w14:paraId="7156DD83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4">
    <w:p w14:paraId="1C8BB779" w14:textId="77777777" w:rsidR="00D53438" w:rsidRPr="00B32EB5" w:rsidRDefault="00D53438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95">
    <w:p w14:paraId="370A6676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96">
    <w:p w14:paraId="2B971F79" w14:textId="77777777" w:rsidR="00D53438" w:rsidRDefault="00D53438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97">
    <w:p w14:paraId="5F9F41DE" w14:textId="77777777" w:rsidR="00D53438" w:rsidRDefault="00D53438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98">
    <w:p w14:paraId="1ABE8D9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99">
    <w:p w14:paraId="4967899F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00">
    <w:p w14:paraId="53E1A1EA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1">
    <w:p w14:paraId="120D7FC1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2">
    <w:p w14:paraId="2AEAB840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3">
    <w:p w14:paraId="70CE831E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4">
    <w:p w14:paraId="3D88F702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5">
    <w:p w14:paraId="4A78CAC9" w14:textId="77777777" w:rsidR="00D53438" w:rsidRDefault="00D5343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6">
    <w:p w14:paraId="7037F322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07">
    <w:p w14:paraId="2D775C69" w14:textId="77777777" w:rsidR="00D53438" w:rsidRDefault="00D5343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8">
    <w:p w14:paraId="00738EB0" w14:textId="10F3274D" w:rsidR="00D53438" w:rsidRDefault="00D53438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09">
    <w:p w14:paraId="2617F733" w14:textId="78C1A523" w:rsidR="00D53438" w:rsidRDefault="00D53438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10">
    <w:p w14:paraId="12F3C9A3" w14:textId="6D47B1B3" w:rsidR="00D53438" w:rsidRDefault="00D53438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D53438" w:rsidRPr="00C80F27" w:rsidRDefault="00D5343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D53438" w:rsidRPr="00EE2539" w:rsidRDefault="00D53438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D53438" w:rsidRPr="00C80F27" w:rsidRDefault="00D5343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D53438" w:rsidRPr="00C80F27" w:rsidRDefault="00D5343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D53438" w:rsidRPr="00C80F27" w:rsidRDefault="00D5343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326A9B87" w:rsidR="00D53438" w:rsidRPr="00C80F27" w:rsidRDefault="00D5343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چهار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7597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2D09"/>
    <w:rsid w:val="00D4363D"/>
    <w:rsid w:val="00D451BC"/>
    <w:rsid w:val="00D5304D"/>
    <w:rsid w:val="00D53438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96D59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6" Type="http://schemas.openxmlformats.org/officeDocument/2006/relationships/header" Target="header4.xml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5" Type="http://schemas.openxmlformats.org/officeDocument/2006/relationships/webSettings" Target="webSettings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header" Target="header6.xml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header" Target="header5.xml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image" Target="media/image1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94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06143-AFC8-4111-AC41-B849B0EA3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7</TotalTime>
  <Pages>215</Pages>
  <Words>33212</Words>
  <Characters>189310</Characters>
  <Application>Microsoft Office Word</Application>
  <DocSecurity>0</DocSecurity>
  <Lines>1577</Lines>
  <Paragraphs>4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65</cp:revision>
  <cp:lastPrinted>2020-01-26T17:53:00Z</cp:lastPrinted>
  <dcterms:created xsi:type="dcterms:W3CDTF">2020-01-26T14:48:00Z</dcterms:created>
  <dcterms:modified xsi:type="dcterms:W3CDTF">2020-02-17T17:58:00Z</dcterms:modified>
</cp:coreProperties>
</file>